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D2894A" w14:textId="77777777" w:rsidR="00013097" w:rsidRPr="0064071F" w:rsidRDefault="0064071F" w:rsidP="0064071F">
      <w:pPr>
        <w:pStyle w:val="NoSpacing"/>
        <w:jc w:val="center"/>
        <w:rPr>
          <w:sz w:val="24"/>
        </w:rPr>
      </w:pPr>
      <w:r w:rsidRPr="0064071F">
        <w:rPr>
          <w:sz w:val="24"/>
        </w:rPr>
        <w:t>Practicing With Algorithms and Identifiers</w:t>
      </w:r>
    </w:p>
    <w:p w14:paraId="0CD2894B" w14:textId="77777777" w:rsidR="0064071F" w:rsidRDefault="00FC0799" w:rsidP="0064071F">
      <w:pPr>
        <w:pStyle w:val="NoSpacing"/>
        <w:jc w:val="center"/>
        <w:rPr>
          <w:sz w:val="24"/>
        </w:rPr>
      </w:pPr>
      <w:r>
        <w:rPr>
          <w:sz w:val="24"/>
        </w:rPr>
        <w:t>Class Exercise</w:t>
      </w:r>
    </w:p>
    <w:p w14:paraId="0CD2894C" w14:textId="77777777" w:rsidR="00FC0799" w:rsidRPr="0064071F" w:rsidRDefault="00FC0799" w:rsidP="0064071F">
      <w:pPr>
        <w:pStyle w:val="NoSpacing"/>
        <w:jc w:val="center"/>
        <w:rPr>
          <w:sz w:val="24"/>
        </w:rPr>
      </w:pPr>
    </w:p>
    <w:p w14:paraId="14B3CB09" w14:textId="77777777" w:rsidR="009B7DD2" w:rsidRDefault="0064071F" w:rsidP="0064071F">
      <w:pPr>
        <w:pStyle w:val="NoSpacing"/>
        <w:rPr>
          <w:sz w:val="24"/>
        </w:rPr>
      </w:pPr>
      <w:r w:rsidRPr="0064071F">
        <w:rPr>
          <w:b/>
          <w:sz w:val="24"/>
        </w:rPr>
        <w:t>Review:</w:t>
      </w:r>
      <w:r>
        <w:rPr>
          <w:sz w:val="24"/>
        </w:rPr>
        <w:t xml:space="preserve">  All algorithms include</w:t>
      </w:r>
      <w:r w:rsidR="009B7DD2">
        <w:rPr>
          <w:sz w:val="24"/>
        </w:rPr>
        <w:t>:</w:t>
      </w:r>
    </w:p>
    <w:p w14:paraId="54EE8C83" w14:textId="77777777" w:rsidR="009B7DD2" w:rsidRDefault="0064071F" w:rsidP="009B7DD2">
      <w:pPr>
        <w:pStyle w:val="NoSpacing"/>
        <w:numPr>
          <w:ilvl w:val="0"/>
          <w:numId w:val="2"/>
        </w:numPr>
        <w:rPr>
          <w:sz w:val="24"/>
        </w:rPr>
      </w:pPr>
      <w:r>
        <w:rPr>
          <w:sz w:val="24"/>
        </w:rPr>
        <w:t>input from the user</w:t>
      </w:r>
      <w:r w:rsidR="00C32F75">
        <w:rPr>
          <w:sz w:val="24"/>
        </w:rPr>
        <w:t xml:space="preserve"> </w:t>
      </w:r>
    </w:p>
    <w:p w14:paraId="7B7528E0" w14:textId="1E26CD51" w:rsidR="009B7DD2" w:rsidRDefault="00C32F75" w:rsidP="009B7DD2">
      <w:pPr>
        <w:pStyle w:val="NoSpacing"/>
        <w:numPr>
          <w:ilvl w:val="0"/>
          <w:numId w:val="2"/>
        </w:numPr>
        <w:rPr>
          <w:sz w:val="24"/>
        </w:rPr>
      </w:pPr>
      <w:r>
        <w:rPr>
          <w:sz w:val="24"/>
        </w:rPr>
        <w:t>validation of input</w:t>
      </w:r>
    </w:p>
    <w:p w14:paraId="519F548C" w14:textId="0C34AB78" w:rsidR="009B7DD2" w:rsidRDefault="009B7DD2" w:rsidP="009B7DD2">
      <w:pPr>
        <w:pStyle w:val="NoSpacing"/>
        <w:numPr>
          <w:ilvl w:val="0"/>
          <w:numId w:val="2"/>
        </w:numPr>
        <w:rPr>
          <w:sz w:val="24"/>
        </w:rPr>
      </w:pPr>
      <w:r>
        <w:rPr>
          <w:sz w:val="24"/>
        </w:rPr>
        <w:t>storage of the validated input</w:t>
      </w:r>
    </w:p>
    <w:p w14:paraId="7138767F" w14:textId="5BA2BF9B" w:rsidR="009B7DD2" w:rsidRDefault="0064071F" w:rsidP="009B7DD2">
      <w:pPr>
        <w:pStyle w:val="NoSpacing"/>
        <w:numPr>
          <w:ilvl w:val="0"/>
          <w:numId w:val="2"/>
        </w:numPr>
        <w:rPr>
          <w:sz w:val="24"/>
        </w:rPr>
      </w:pPr>
      <w:r>
        <w:rPr>
          <w:sz w:val="24"/>
        </w:rPr>
        <w:t>processing (the calculations)</w:t>
      </w:r>
    </w:p>
    <w:p w14:paraId="0D9D932D" w14:textId="7288B228" w:rsidR="009B7DD2" w:rsidRDefault="009B7DD2" w:rsidP="009B7DD2">
      <w:pPr>
        <w:pStyle w:val="NoSpacing"/>
        <w:numPr>
          <w:ilvl w:val="0"/>
          <w:numId w:val="2"/>
        </w:numPr>
        <w:rPr>
          <w:sz w:val="24"/>
        </w:rPr>
      </w:pPr>
      <w:r>
        <w:rPr>
          <w:sz w:val="24"/>
        </w:rPr>
        <w:t xml:space="preserve">storage of the </w:t>
      </w:r>
      <w:r w:rsidR="00B814CB">
        <w:rPr>
          <w:sz w:val="24"/>
        </w:rPr>
        <w:t>calculations</w:t>
      </w:r>
    </w:p>
    <w:p w14:paraId="0CD2894D" w14:textId="31A710B3" w:rsidR="0064071F" w:rsidRDefault="0064071F" w:rsidP="009B7DD2">
      <w:pPr>
        <w:pStyle w:val="NoSpacing"/>
        <w:numPr>
          <w:ilvl w:val="0"/>
          <w:numId w:val="2"/>
        </w:numPr>
        <w:rPr>
          <w:sz w:val="24"/>
        </w:rPr>
      </w:pPr>
      <w:r>
        <w:rPr>
          <w:sz w:val="24"/>
        </w:rPr>
        <w:t>output (displaying the answer).</w:t>
      </w:r>
    </w:p>
    <w:p w14:paraId="0CD2894E" w14:textId="77777777" w:rsidR="00FA6A0D" w:rsidRDefault="00FA6A0D" w:rsidP="0064071F">
      <w:pPr>
        <w:pStyle w:val="NoSpacing"/>
        <w:rPr>
          <w:sz w:val="24"/>
        </w:rPr>
      </w:pPr>
    </w:p>
    <w:p w14:paraId="0CD28952" w14:textId="6AA4E110" w:rsidR="00FA6A0D" w:rsidRDefault="0064071F" w:rsidP="0064071F">
      <w:pPr>
        <w:pStyle w:val="NoSpacing"/>
        <w:rPr>
          <w:sz w:val="24"/>
        </w:rPr>
      </w:pPr>
      <w:r w:rsidRPr="0064071F">
        <w:rPr>
          <w:sz w:val="24"/>
        </w:rPr>
        <w:t xml:space="preserve">Following the example from </w:t>
      </w:r>
      <w:r w:rsidR="00006051" w:rsidRPr="00006051">
        <w:rPr>
          <w:b/>
          <w:sz w:val="24"/>
        </w:rPr>
        <w:t>section 1.3 Programs and Programming Languages on Page 8 of the online text</w:t>
      </w:r>
      <w:r w:rsidR="00006051">
        <w:rPr>
          <w:b/>
          <w:sz w:val="24"/>
        </w:rPr>
        <w:t xml:space="preserve"> </w:t>
      </w:r>
      <w:r w:rsidRPr="0064071F">
        <w:rPr>
          <w:sz w:val="24"/>
        </w:rPr>
        <w:t>, write the steps (algorithm)</w:t>
      </w:r>
      <w:r>
        <w:rPr>
          <w:sz w:val="24"/>
        </w:rPr>
        <w:t xml:space="preserve"> and any</w:t>
      </w:r>
      <w:r w:rsidRPr="0064071F">
        <w:rPr>
          <w:sz w:val="24"/>
        </w:rPr>
        <w:t xml:space="preserve"> identifiers that would </w:t>
      </w:r>
      <w:r w:rsidR="00D416E3">
        <w:rPr>
          <w:sz w:val="24"/>
        </w:rPr>
        <w:t xml:space="preserve">be </w:t>
      </w:r>
      <w:r>
        <w:rPr>
          <w:sz w:val="24"/>
        </w:rPr>
        <w:t xml:space="preserve">needed to </w:t>
      </w:r>
      <w:r w:rsidRPr="0064071F">
        <w:rPr>
          <w:sz w:val="24"/>
        </w:rPr>
        <w:t xml:space="preserve">hold data. </w:t>
      </w:r>
      <w:r>
        <w:rPr>
          <w:sz w:val="24"/>
        </w:rPr>
        <w:t>No</w:t>
      </w:r>
      <w:r w:rsidR="0046742E">
        <w:rPr>
          <w:sz w:val="24"/>
        </w:rPr>
        <w:t>t</w:t>
      </w:r>
      <w:r>
        <w:rPr>
          <w:sz w:val="24"/>
        </w:rPr>
        <w:t xml:space="preserve"> every line in</w:t>
      </w:r>
      <w:r w:rsidR="00974C63">
        <w:rPr>
          <w:sz w:val="24"/>
        </w:rPr>
        <w:t xml:space="preserve"> your algorithm will require </w:t>
      </w:r>
      <w:r w:rsidR="00974C63" w:rsidRPr="0051561F">
        <w:rPr>
          <w:noProof/>
          <w:sz w:val="24"/>
        </w:rPr>
        <w:t>an</w:t>
      </w:r>
      <w:r w:rsidRPr="0051561F">
        <w:rPr>
          <w:noProof/>
          <w:sz w:val="24"/>
        </w:rPr>
        <w:t xml:space="preserve"> identifier</w:t>
      </w:r>
      <w:r>
        <w:rPr>
          <w:sz w:val="24"/>
        </w:rPr>
        <w:t xml:space="preserve">. </w:t>
      </w:r>
      <w:r w:rsidR="007A3BED">
        <w:rPr>
          <w:sz w:val="24"/>
        </w:rPr>
        <w:t>Identifiers should include the data type</w:t>
      </w:r>
      <w:r w:rsidR="00B814CB">
        <w:rPr>
          <w:sz w:val="24"/>
        </w:rPr>
        <w:t>.</w:t>
      </w:r>
    </w:p>
    <w:p w14:paraId="5884E2C6" w14:textId="7CFCAE08" w:rsidR="00B814CB" w:rsidRDefault="00B814CB" w:rsidP="0064071F">
      <w:pPr>
        <w:pStyle w:val="NoSpacing"/>
        <w:rPr>
          <w:sz w:val="24"/>
        </w:rPr>
      </w:pPr>
    </w:p>
    <w:p w14:paraId="08BACA8C" w14:textId="272407C0" w:rsidR="00B814CB" w:rsidRDefault="00B814CB" w:rsidP="00B814CB">
      <w:pPr>
        <w:pStyle w:val="NoSpacing"/>
        <w:rPr>
          <w:sz w:val="24"/>
        </w:rPr>
      </w:pPr>
      <w:r>
        <w:rPr>
          <w:sz w:val="24"/>
        </w:rPr>
        <w:t>List the steps that need to be taken in order to find and display the answer.</w:t>
      </w:r>
    </w:p>
    <w:p w14:paraId="231ECD8C" w14:textId="77777777" w:rsidR="00E55104" w:rsidRDefault="00B814CB" w:rsidP="00B814CB">
      <w:pPr>
        <w:pStyle w:val="NoSpacing"/>
        <w:ind w:left="720"/>
        <w:rPr>
          <w:sz w:val="24"/>
        </w:rPr>
      </w:pPr>
      <w:r>
        <w:rPr>
          <w:sz w:val="24"/>
        </w:rPr>
        <w:t xml:space="preserve"> </w:t>
      </w:r>
    </w:p>
    <w:p w14:paraId="35DFF9C1" w14:textId="77777777" w:rsidR="00E55104" w:rsidRDefault="00B814CB" w:rsidP="00E55104">
      <w:pPr>
        <w:pStyle w:val="NoSpacing"/>
        <w:rPr>
          <w:sz w:val="24"/>
        </w:rPr>
      </w:pPr>
      <w:r>
        <w:rPr>
          <w:sz w:val="24"/>
        </w:rPr>
        <w:t xml:space="preserve">Think: </w:t>
      </w:r>
    </w:p>
    <w:p w14:paraId="00F91429" w14:textId="758EA81D" w:rsidR="00B814CB" w:rsidRDefault="00B814CB" w:rsidP="00E55104">
      <w:pPr>
        <w:pStyle w:val="NoSpacing"/>
        <w:numPr>
          <w:ilvl w:val="0"/>
          <w:numId w:val="3"/>
        </w:numPr>
        <w:rPr>
          <w:sz w:val="24"/>
        </w:rPr>
      </w:pPr>
      <w:r>
        <w:rPr>
          <w:sz w:val="24"/>
        </w:rPr>
        <w:t xml:space="preserve">what will the user need to input in order to determine the answer?  </w:t>
      </w:r>
    </w:p>
    <w:p w14:paraId="7CD44A55" w14:textId="77F1CAC2" w:rsidR="00E55104" w:rsidRDefault="00106B92" w:rsidP="00E55104">
      <w:pPr>
        <w:pStyle w:val="NoSpacing"/>
        <w:numPr>
          <w:ilvl w:val="0"/>
          <w:numId w:val="3"/>
        </w:numPr>
        <w:rPr>
          <w:sz w:val="24"/>
        </w:rPr>
      </w:pPr>
      <w:r>
        <w:rPr>
          <w:sz w:val="24"/>
        </w:rPr>
        <w:t>w</w:t>
      </w:r>
      <w:r w:rsidR="00E55104">
        <w:rPr>
          <w:sz w:val="24"/>
        </w:rPr>
        <w:t>hat is the equation</w:t>
      </w:r>
    </w:p>
    <w:p w14:paraId="4EDE87FD" w14:textId="19E00BD2" w:rsidR="00106B92" w:rsidRDefault="00106B92" w:rsidP="00E55104">
      <w:pPr>
        <w:pStyle w:val="NoSpacing"/>
        <w:numPr>
          <w:ilvl w:val="0"/>
          <w:numId w:val="3"/>
        </w:numPr>
        <w:rPr>
          <w:sz w:val="24"/>
        </w:rPr>
      </w:pPr>
      <w:r>
        <w:rPr>
          <w:sz w:val="24"/>
        </w:rPr>
        <w:t>what data needs to be displayed to the user to solve the problem</w:t>
      </w:r>
    </w:p>
    <w:p w14:paraId="3A3BD9B5" w14:textId="77777777" w:rsidR="00E55104" w:rsidRDefault="00E55104" w:rsidP="00E55104">
      <w:pPr>
        <w:pStyle w:val="NoSpacing"/>
        <w:rPr>
          <w:sz w:val="24"/>
        </w:rPr>
      </w:pPr>
    </w:p>
    <w:p w14:paraId="04AD55A2" w14:textId="77777777" w:rsidR="00B814CB" w:rsidRDefault="00B814CB" w:rsidP="0064071F">
      <w:pPr>
        <w:pStyle w:val="NoSpacing"/>
        <w:rPr>
          <w:sz w:val="24"/>
        </w:rPr>
      </w:pPr>
    </w:p>
    <w:p w14:paraId="0CD28953" w14:textId="77777777" w:rsidR="0064071F" w:rsidRDefault="0064071F" w:rsidP="0064071F">
      <w:pPr>
        <w:pStyle w:val="NoSpacing"/>
        <w:rPr>
          <w:sz w:val="24"/>
        </w:rPr>
      </w:pPr>
    </w:p>
    <w:p w14:paraId="0CD28954" w14:textId="77777777" w:rsidR="00D93FF4" w:rsidRDefault="00D93FF4">
      <w:pPr>
        <w:rPr>
          <w:sz w:val="24"/>
        </w:rPr>
      </w:pPr>
      <w:r>
        <w:rPr>
          <w:sz w:val="24"/>
        </w:rPr>
        <w:br w:type="page"/>
      </w:r>
    </w:p>
    <w:p w14:paraId="0CD28957" w14:textId="4CB19CDF" w:rsidR="00CC12F6" w:rsidRDefault="00CC12F6" w:rsidP="00CC12F6">
      <w:pPr>
        <w:pStyle w:val="NoSpacing"/>
        <w:rPr>
          <w:sz w:val="24"/>
        </w:rPr>
      </w:pPr>
      <w:r>
        <w:rPr>
          <w:sz w:val="24"/>
        </w:rPr>
        <w:lastRenderedPageBreak/>
        <w:t xml:space="preserve">1.  </w:t>
      </w:r>
      <w:r w:rsidR="0064071F">
        <w:rPr>
          <w:sz w:val="24"/>
        </w:rPr>
        <w:t>Calculate and display the current age of a person when they celebrate their birthday in 20</w:t>
      </w:r>
      <w:r w:rsidR="007A3BED">
        <w:rPr>
          <w:sz w:val="24"/>
        </w:rPr>
        <w:t>20</w:t>
      </w:r>
      <w:r w:rsidR="0064071F">
        <w:rPr>
          <w:sz w:val="24"/>
        </w:rPr>
        <w:t xml:space="preserve">.  </w:t>
      </w:r>
      <w:r>
        <w:rPr>
          <w:sz w:val="24"/>
        </w:rPr>
        <w:t xml:space="preserve"> </w:t>
      </w:r>
    </w:p>
    <w:p w14:paraId="0CD2895C" w14:textId="77777777" w:rsidR="0064071F" w:rsidRDefault="0064071F">
      <w:pPr>
        <w:rPr>
          <w:sz w:val="24"/>
        </w:rPr>
      </w:pPr>
    </w:p>
    <w:p w14:paraId="0CD2895D" w14:textId="77777777" w:rsidR="0064071F" w:rsidRDefault="0064071F">
      <w:pPr>
        <w:rPr>
          <w:sz w:val="24"/>
        </w:rPr>
      </w:pPr>
    </w:p>
    <w:p w14:paraId="0CD2895E" w14:textId="77777777" w:rsidR="00D93FF4" w:rsidRDefault="00D93FF4">
      <w:pPr>
        <w:rPr>
          <w:sz w:val="24"/>
        </w:rPr>
      </w:pPr>
      <w:r>
        <w:rPr>
          <w:sz w:val="24"/>
        </w:rPr>
        <w:br w:type="page"/>
      </w:r>
    </w:p>
    <w:p w14:paraId="0CD28961" w14:textId="77777777" w:rsidR="0064071F" w:rsidRPr="00CC12F6" w:rsidRDefault="00CC12F6" w:rsidP="00CC12F6">
      <w:pPr>
        <w:rPr>
          <w:sz w:val="24"/>
        </w:rPr>
      </w:pPr>
      <w:r>
        <w:rPr>
          <w:sz w:val="24"/>
        </w:rPr>
        <w:lastRenderedPageBreak/>
        <w:t xml:space="preserve">2.  </w:t>
      </w:r>
      <w:r w:rsidR="0064071F" w:rsidRPr="00CC12F6">
        <w:rPr>
          <w:sz w:val="24"/>
        </w:rPr>
        <w:t>Calculate and display the average of 2 numbers that are input by the user.</w:t>
      </w:r>
    </w:p>
    <w:p w14:paraId="0CD28962" w14:textId="55BAFF14" w:rsidR="0064071F" w:rsidRPr="007A3BED" w:rsidRDefault="0064071F" w:rsidP="007A3BED">
      <w:pPr>
        <w:rPr>
          <w:sz w:val="24"/>
          <w:u w:val="single"/>
        </w:rPr>
      </w:pPr>
    </w:p>
    <w:p w14:paraId="0CD28963" w14:textId="77777777" w:rsidR="00CC12F6" w:rsidRDefault="00CC12F6" w:rsidP="0064071F">
      <w:pPr>
        <w:pStyle w:val="ListParagraph"/>
        <w:rPr>
          <w:sz w:val="24"/>
          <w:u w:val="single"/>
        </w:rPr>
      </w:pPr>
    </w:p>
    <w:p w14:paraId="0CD28964" w14:textId="77777777" w:rsidR="00CC12F6" w:rsidRDefault="00CC12F6" w:rsidP="0064071F">
      <w:pPr>
        <w:pStyle w:val="ListParagraph"/>
        <w:rPr>
          <w:sz w:val="24"/>
          <w:u w:val="single"/>
        </w:rPr>
      </w:pPr>
    </w:p>
    <w:p w14:paraId="0CD28965" w14:textId="77777777" w:rsidR="00D93FF4" w:rsidRDefault="00D93FF4">
      <w:pPr>
        <w:rPr>
          <w:sz w:val="24"/>
        </w:rPr>
      </w:pPr>
      <w:r>
        <w:rPr>
          <w:sz w:val="24"/>
        </w:rPr>
        <w:br w:type="page"/>
      </w:r>
    </w:p>
    <w:p w14:paraId="0CD28968" w14:textId="77777777" w:rsidR="00CC12F6" w:rsidRDefault="00CC12F6" w:rsidP="00CC12F6">
      <w:pPr>
        <w:rPr>
          <w:sz w:val="24"/>
        </w:rPr>
      </w:pPr>
      <w:r w:rsidRPr="00CC12F6">
        <w:rPr>
          <w:sz w:val="24"/>
        </w:rPr>
        <w:lastRenderedPageBreak/>
        <w:t xml:space="preserve">3.  </w:t>
      </w:r>
      <w:r>
        <w:rPr>
          <w:sz w:val="24"/>
        </w:rPr>
        <w:t>After the user inputs a number which represents feet and a number that represents inches, calculate and display the total number of inches.  Ex:  3 feet 4 inches = 40 inches.</w:t>
      </w:r>
    </w:p>
    <w:p w14:paraId="0CD2896A" w14:textId="77777777" w:rsidR="00CC12F6" w:rsidRPr="007A3BED" w:rsidRDefault="00CC12F6" w:rsidP="007A3BED">
      <w:pPr>
        <w:rPr>
          <w:sz w:val="24"/>
          <w:u w:val="single"/>
        </w:rPr>
      </w:pPr>
    </w:p>
    <w:p w14:paraId="0CD2896B" w14:textId="77777777" w:rsidR="00CC12F6" w:rsidRDefault="00CC12F6" w:rsidP="00CC12F6">
      <w:pPr>
        <w:pStyle w:val="ListParagraph"/>
        <w:rPr>
          <w:sz w:val="24"/>
          <w:u w:val="single"/>
        </w:rPr>
      </w:pPr>
    </w:p>
    <w:p w14:paraId="0CD2896C" w14:textId="77777777" w:rsidR="00D93FF4" w:rsidRDefault="00D93FF4">
      <w:pPr>
        <w:rPr>
          <w:sz w:val="24"/>
        </w:rPr>
      </w:pPr>
      <w:r>
        <w:rPr>
          <w:sz w:val="24"/>
        </w:rPr>
        <w:br w:type="page"/>
      </w:r>
    </w:p>
    <w:p w14:paraId="0CD2896F" w14:textId="77777777" w:rsidR="00CC12F6" w:rsidRPr="00CC12F6" w:rsidRDefault="00CC12F6" w:rsidP="00CC12F6">
      <w:pPr>
        <w:pStyle w:val="ListParagraph"/>
        <w:ind w:left="0"/>
        <w:rPr>
          <w:sz w:val="24"/>
        </w:rPr>
      </w:pPr>
      <w:r w:rsidRPr="00CC12F6">
        <w:rPr>
          <w:sz w:val="24"/>
        </w:rPr>
        <w:lastRenderedPageBreak/>
        <w:t xml:space="preserve">4. </w:t>
      </w:r>
      <w:r>
        <w:rPr>
          <w:sz w:val="24"/>
        </w:rPr>
        <w:t>After the user inputs their total salary for the year, calculate and display</w:t>
      </w:r>
      <w:r w:rsidR="0046742E">
        <w:rPr>
          <w:sz w:val="24"/>
        </w:rPr>
        <w:t xml:space="preserve"> the average salary per month</w:t>
      </w:r>
      <w:r>
        <w:rPr>
          <w:sz w:val="24"/>
        </w:rPr>
        <w:t>.</w:t>
      </w:r>
    </w:p>
    <w:p w14:paraId="0CD28971" w14:textId="77777777" w:rsidR="00CC12F6" w:rsidRDefault="00CC12F6" w:rsidP="00CC12F6">
      <w:pPr>
        <w:rPr>
          <w:sz w:val="24"/>
          <w:u w:val="single"/>
        </w:rPr>
      </w:pPr>
    </w:p>
    <w:p w14:paraId="0CD28972" w14:textId="77777777" w:rsidR="00D93FF4" w:rsidRDefault="00D93FF4">
      <w:pPr>
        <w:rPr>
          <w:sz w:val="24"/>
        </w:rPr>
      </w:pPr>
      <w:r>
        <w:rPr>
          <w:sz w:val="24"/>
        </w:rPr>
        <w:br w:type="page"/>
      </w:r>
    </w:p>
    <w:p w14:paraId="0CD28975" w14:textId="77777777" w:rsidR="00CC12F6" w:rsidRDefault="00CC12F6" w:rsidP="00CC12F6">
      <w:pPr>
        <w:rPr>
          <w:sz w:val="24"/>
        </w:rPr>
      </w:pPr>
      <w:r w:rsidRPr="00CC12F6">
        <w:rPr>
          <w:sz w:val="24"/>
        </w:rPr>
        <w:lastRenderedPageBreak/>
        <w:t xml:space="preserve">5.  </w:t>
      </w:r>
      <w:r>
        <w:rPr>
          <w:sz w:val="24"/>
        </w:rPr>
        <w:t xml:space="preserve"> After the user inputs the cost of an item and the tax rate, calculate and display the total tax of the item.</w:t>
      </w:r>
    </w:p>
    <w:p w14:paraId="0CD28977" w14:textId="77777777" w:rsidR="00CC12F6" w:rsidRPr="00CC12F6" w:rsidRDefault="00CC12F6" w:rsidP="00CC12F6">
      <w:pPr>
        <w:rPr>
          <w:sz w:val="24"/>
        </w:rPr>
      </w:pPr>
    </w:p>
    <w:p w14:paraId="0CD28978" w14:textId="77777777" w:rsidR="0064071F" w:rsidRPr="00CC12F6" w:rsidRDefault="0064071F" w:rsidP="00CC12F6">
      <w:pPr>
        <w:rPr>
          <w:sz w:val="24"/>
        </w:rPr>
      </w:pPr>
      <w:r w:rsidRPr="00CC12F6">
        <w:rPr>
          <w:sz w:val="24"/>
        </w:rPr>
        <w:t xml:space="preserve">                                                                                                                                             </w:t>
      </w:r>
    </w:p>
    <w:sectPr w:rsidR="0064071F" w:rsidRPr="00CC12F6" w:rsidSect="0064071F">
      <w:pgSz w:w="12240" w:h="15840"/>
      <w:pgMar w:top="63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577474"/>
    <w:multiLevelType w:val="hybridMultilevel"/>
    <w:tmpl w:val="03FC5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7C1B5C"/>
    <w:multiLevelType w:val="hybridMultilevel"/>
    <w:tmpl w:val="9CBECB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4D2A57"/>
    <w:multiLevelType w:val="hybridMultilevel"/>
    <w:tmpl w:val="EEA016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zMjEzNzQ0N7EwMbNU0lEKTi0uzszPAykwqgUAgV4G0ywAAAA="/>
  </w:docVars>
  <w:rsids>
    <w:rsidRoot w:val="0064071F"/>
    <w:rsid w:val="00006051"/>
    <w:rsid w:val="00013097"/>
    <w:rsid w:val="00094AAA"/>
    <w:rsid w:val="00096963"/>
    <w:rsid w:val="000B08E3"/>
    <w:rsid w:val="000C7377"/>
    <w:rsid w:val="00106B92"/>
    <w:rsid w:val="00196A17"/>
    <w:rsid w:val="001F5CAA"/>
    <w:rsid w:val="00210324"/>
    <w:rsid w:val="002B6B44"/>
    <w:rsid w:val="00342380"/>
    <w:rsid w:val="00460D4F"/>
    <w:rsid w:val="0046742E"/>
    <w:rsid w:val="0049737E"/>
    <w:rsid w:val="0051561F"/>
    <w:rsid w:val="00555C1E"/>
    <w:rsid w:val="005D67E2"/>
    <w:rsid w:val="005F1987"/>
    <w:rsid w:val="0064071F"/>
    <w:rsid w:val="00670B33"/>
    <w:rsid w:val="00670C90"/>
    <w:rsid w:val="006C0C59"/>
    <w:rsid w:val="007127FC"/>
    <w:rsid w:val="00763B7D"/>
    <w:rsid w:val="007A3BED"/>
    <w:rsid w:val="007F2F92"/>
    <w:rsid w:val="00911C0A"/>
    <w:rsid w:val="00974C63"/>
    <w:rsid w:val="009B7DD2"/>
    <w:rsid w:val="009C19FA"/>
    <w:rsid w:val="00A04F00"/>
    <w:rsid w:val="00A53512"/>
    <w:rsid w:val="00AA591A"/>
    <w:rsid w:val="00AC7A9E"/>
    <w:rsid w:val="00AE7C74"/>
    <w:rsid w:val="00B814CB"/>
    <w:rsid w:val="00BF41AF"/>
    <w:rsid w:val="00C22C12"/>
    <w:rsid w:val="00C255F7"/>
    <w:rsid w:val="00C32F75"/>
    <w:rsid w:val="00C33B4A"/>
    <w:rsid w:val="00CA4210"/>
    <w:rsid w:val="00CC12F6"/>
    <w:rsid w:val="00CC702C"/>
    <w:rsid w:val="00CD354A"/>
    <w:rsid w:val="00D23741"/>
    <w:rsid w:val="00D416E3"/>
    <w:rsid w:val="00D41BEA"/>
    <w:rsid w:val="00D93FF4"/>
    <w:rsid w:val="00DF7DB6"/>
    <w:rsid w:val="00E53C08"/>
    <w:rsid w:val="00E55104"/>
    <w:rsid w:val="00E67F8D"/>
    <w:rsid w:val="00EB6458"/>
    <w:rsid w:val="00F24E6F"/>
    <w:rsid w:val="00F37C58"/>
    <w:rsid w:val="00F55865"/>
    <w:rsid w:val="00F76894"/>
    <w:rsid w:val="00FA6A0D"/>
    <w:rsid w:val="00FB4267"/>
    <w:rsid w:val="00FC0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D2894A"/>
  <w15:docId w15:val="{8DB6838E-CB2E-4AF9-8BD6-CE21EA4C4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4071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4071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16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16E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229</Words>
  <Characters>130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ty</dc:creator>
  <cp:keywords/>
  <dc:description/>
  <cp:lastModifiedBy>Hogan, Paul</cp:lastModifiedBy>
  <cp:revision>25</cp:revision>
  <cp:lastPrinted>2015-01-22T21:38:00Z</cp:lastPrinted>
  <dcterms:created xsi:type="dcterms:W3CDTF">2015-01-22T21:42:00Z</dcterms:created>
  <dcterms:modified xsi:type="dcterms:W3CDTF">2021-02-01T20:10:00Z</dcterms:modified>
</cp:coreProperties>
</file>